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a/inter-tables</w:t>
      </w:r>
    </w:p>
    <w:p>
      <w:pPr>
        <w:pStyle w:val="Date"/>
      </w:pPr>
      <w:r>
        <w:t xml:space="preserve">2022-10-2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✔ purrr   0.3.4</w:t>
      </w:r>
      <w:r>
        <w:br/>
      </w:r>
      <w:r>
        <w:rPr>
          <w:rStyle w:val="VerbatimChar"/>
        </w:rPr>
        <w:t xml:space="preserve">## ✔ tibble  3.1.8     ✔ dplyr   1.0.9</w:t>
      </w:r>
      <w:r>
        <w:br/>
      </w:r>
      <w:r>
        <w:rPr>
          <w:rStyle w:val="VerbatimChar"/>
        </w:rPr>
        <w:t xml:space="preserve">## ✔ tidyr   1.2.0     ✔ stringr 1.4.0</w:t>
      </w:r>
      <w:r>
        <w:br/>
      </w:r>
      <w:r>
        <w:rPr>
          <w:rStyle w:val="VerbatimChar"/>
        </w:rPr>
        <w:t xml:space="preserve">## ✔ readr   2.1.2     ✔ forcats 0.5.1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lextabl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o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xtrafont)</w:t>
      </w:r>
    </w:p>
    <w:p>
      <w:pPr>
        <w:pStyle w:val="SourceCode"/>
      </w:pPr>
      <w:r>
        <w:rPr>
          <w:rStyle w:val="VerbatimChar"/>
        </w:rPr>
        <w:t xml:space="preserve">## Registering fonts with 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cales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iscar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read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l_facto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orcats)</w:t>
      </w:r>
    </w:p>
    <w:p>
      <w:pPr>
        <w:pStyle w:val="SourceCode"/>
      </w:pPr>
      <w:r>
        <w:rPr>
          <w:rStyle w:val="CommentTok"/>
        </w:rPr>
        <w:t xml:space="preserve">#times new roman tables</w:t>
      </w:r>
      <w:r>
        <w:br/>
      </w:r>
      <w:r>
        <w:rPr>
          <w:rStyle w:val="NormalTok"/>
        </w:rPr>
        <w:t xml:space="preserve">my_ft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t, ...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vertical cell padding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dding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dding.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dding.bott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ange font to TNR 11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font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size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intra_data_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PAPER_1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intra_ICC_all.xls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intra_data_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tra_data_a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ter=</w:t>
      </w:r>
      <w:r>
        <w:rPr>
          <w:rStyle w:val="StringTok"/>
        </w:rPr>
        <w:t xml:space="preserve">"co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wer=</w:t>
      </w:r>
      <w:r>
        <w:rPr>
          <w:rStyle w:val="StringTok"/>
        </w:rPr>
        <w:t xml:space="preserve">"Lower C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upper=</w:t>
      </w:r>
      <w:r>
        <w:rPr>
          <w:rStyle w:val="StringTok"/>
        </w:rPr>
        <w:t xml:space="preserve">"Upper C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flextable</w:t>
      </w:r>
      <w:r>
        <w:rPr>
          <w:rStyle w:val="NormalTok"/>
        </w:rPr>
        <w:t xml:space="preserve">(intra_data_al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0f216e2-c5ea-465b-a438-54b9ff308a3c" w:name="unnamed-chunk-5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0f216e2-c5ea-465b-a438-54b9ff308a3c"/>
      <w:r>
        <w:t xml:space="preserve">: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151"/>
        <w:gridCol w:w="1031"/>
        <w:gridCol w:w="1024"/>
        <w:gridCol w:w="1137"/>
        <w:gridCol w:w="850"/>
        <w:gridCol w:w="930"/>
      </w:tblGrid>
      <w:tr>
        <w:trPr>
          <w:cantSplit/>
          <w:trHeight w:val="354" w:hRule="auto"/>
          <w:tblHeader/>
        </w:trPr>
        header 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C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low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upp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ha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ter</w:t>
            </w:r>
          </w:p>
        </w:tc>
      </w:tr>
      <w:tr>
        <w:trPr>
          <w:cantSplit/>
          <w:trHeight w:val="362" w:hRule="auto"/>
        </w:trPr>
        body 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5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6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3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9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6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4.6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4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2.0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5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4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7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0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8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6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2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2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2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2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2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2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2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2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2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2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2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2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2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2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2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2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216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hase_one_int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tra_data_a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ha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ase 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hase_one_intra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hase 1 ICC statistics for IntraR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c542ac9-004f-48c6-b4a4-24a799428a9b" w:name="unnamed-chunk-6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c542ac9-004f-48c6-b4a4-24a799428a9b"/>
      <w:r>
        <w:t xml:space="preserve">: </w:t>
      </w:r>
      <w:r>
        <w:t xml:space="preserve">Phase 1 ICC statistics for IntraR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151"/>
        <w:gridCol w:w="1031"/>
        <w:gridCol w:w="1024"/>
        <w:gridCol w:w="1137"/>
        <w:gridCol w:w="850"/>
        <w:gridCol w:w="930"/>
      </w:tblGrid>
      <w:tr>
        <w:trPr>
          <w:cantSplit/>
          <w:trHeight w:val="354" w:hRule="auto"/>
          <w:tblHeader/>
        </w:trPr>
        header 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C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low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upp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ha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ter</w:t>
            </w:r>
          </w:p>
        </w:tc>
      </w:tr>
      <w:tr>
        <w:trPr>
          <w:cantSplit/>
          <w:trHeight w:val="362" w:hRule="auto"/>
        </w:trPr>
        body 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5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6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3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9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6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4.6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4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2.0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5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4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7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0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0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hase_one_intr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fct_rev</w:t>
      </w:r>
      <w:r>
        <w:rPr>
          <w:rStyle w:val="NormalTok"/>
        </w:rPr>
        <w:t xml:space="preserve">(measure)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ICC, 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lower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upp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rang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netyp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=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rat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hase 1 IntraRR, per individual ra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StringTok"/>
        </w:rPr>
        <w:t xml:space="preserve">"ICC reliability limits indicated by dashed lin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3D Measurement Abbrevi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ICC with 95% Confidence Interv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ntra_inter_tables_files/figure-docx/unnamed-chunk-6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hase_three_int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tra_data_a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ha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ase 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hase_three_intra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hase 3 ICC statistics for IntraR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d220cbc-5b14-4dd3-b5cc-70aac438b0b3" w:name="unnamed-chunk-7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d220cbc-5b14-4dd3-b5cc-70aac438b0b3"/>
      <w:r>
        <w:t xml:space="preserve">: </w:t>
      </w:r>
      <w:r>
        <w:t xml:space="preserve">Phase 3 ICC statistics for IntraR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951"/>
        <w:gridCol w:w="1031"/>
        <w:gridCol w:w="1024"/>
        <w:gridCol w:w="1137"/>
        <w:gridCol w:w="850"/>
        <w:gridCol w:w="930"/>
      </w:tblGrid>
      <w:tr>
        <w:trPr>
          <w:cantSplit/>
          <w:trHeight w:val="354" w:hRule="auto"/>
          <w:tblHeader/>
        </w:trPr>
        header 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C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low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upp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ha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ter</w:t>
            </w:r>
          </w:p>
        </w:tc>
      </w:tr>
      <w:tr>
        <w:trPr>
          <w:cantSplit/>
          <w:trHeight w:val="362" w:hRule="auto"/>
        </w:trPr>
        body 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8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6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0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hase_three_intr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fct_rev</w:t>
      </w:r>
      <w:r>
        <w:rPr>
          <w:rStyle w:val="NormalTok"/>
        </w:rPr>
        <w:t xml:space="preserve">(measure)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ICC, 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lower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upp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rang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netyp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=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rat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hase 3 IntraRR, per individual ra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StringTok"/>
        </w:rPr>
        <w:t xml:space="preserve">"ICC reliability limits indicated by dashed lin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3D Measurement Abbrevi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ICC with 95% Confidence Interv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ntra_inter_tables_files/figure-docx/unnamed-chunk-7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inter_data_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PAPER_1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inter_ICC_all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nter_data_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ter_data_a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wer=</w:t>
      </w:r>
      <w:r>
        <w:rPr>
          <w:rStyle w:val="StringTok"/>
        </w:rPr>
        <w:t xml:space="preserve">"Lower C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upper=</w:t>
      </w:r>
      <w:r>
        <w:rPr>
          <w:rStyle w:val="StringTok"/>
        </w:rPr>
        <w:t xml:space="preserve">"Upper C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flextable</w:t>
      </w:r>
      <w:r>
        <w:rPr>
          <w:rStyle w:val="NormalTok"/>
        </w:rPr>
        <w:t xml:space="preserve">(inter_data_al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f7f910a-fa7d-49fe-95b1-849b2fda0903" w:name="unnamed-chunk-9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f7f910a-fa7d-49fe-95b1-849b2fda0903"/>
      <w:r>
        <w:t xml:space="preserve">: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151"/>
        <w:gridCol w:w="1151"/>
        <w:gridCol w:w="1024"/>
        <w:gridCol w:w="1137"/>
        <w:gridCol w:w="850"/>
      </w:tblGrid>
      <w:tr>
        <w:trPr>
          <w:cantSplit/>
          <w:trHeight w:val="354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C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low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upp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ha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R</w:t>
            </w:r>
          </w:p>
        </w:tc>
      </w:tr>
      <w:tr>
        <w:trPr>
          <w:cantSplit/>
          <w:trHeight w:val="36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7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2.5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8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6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1.0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3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4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81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hase_one_i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ter_data_a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ha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ase 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hase_one_int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hase 1 ICC statistics for InterR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bb0acc2-be8f-46dd-8594-2885ac920e16" w:name="unnamed-chunk-10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bb0acc2-be8f-46dd-8594-2885ac920e16"/>
      <w:r>
        <w:t xml:space="preserve">: </w:t>
      </w:r>
      <w:r>
        <w:t xml:space="preserve">Phase 1 ICC statistics for InterR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031"/>
        <w:gridCol w:w="1031"/>
        <w:gridCol w:w="1024"/>
        <w:gridCol w:w="1137"/>
        <w:gridCol w:w="850"/>
      </w:tblGrid>
      <w:tr>
        <w:trPr>
          <w:cantSplit/>
          <w:trHeight w:val="354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C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low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upp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ha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R</w:t>
            </w:r>
          </w:p>
        </w:tc>
      </w:tr>
      <w:tr>
        <w:trPr>
          <w:cantSplit/>
          <w:trHeight w:val="36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7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2.5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8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7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hase_one_inte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fct_rev</w:t>
      </w:r>
      <w:r>
        <w:rPr>
          <w:rStyle w:val="NormalTok"/>
        </w:rPr>
        <w:t xml:space="preserve">(measure)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ICC, 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lower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upp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rang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netyp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facet_grid(cols=vars(rater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hase 1 InterRR, for all rat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StringTok"/>
        </w:rPr>
        <w:t xml:space="preserve">"ICC reliability limits indicated by dashed lin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3D Measurement Abbrevi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ICC with 95% Confidence Interv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4158113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ntra_inter_tables_files/figure-docx/unnamed-chunk-10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158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hase_two_i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ter_data_a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ha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ase 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hase_two_int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hase 2 ICC statistics for InterR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c280684-0d65-4dfe-9ac0-3b35eb396795" w:name="unnamed-chunk-1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c280684-0d65-4dfe-9ac0-3b35eb396795"/>
      <w:r>
        <w:t xml:space="preserve">: </w:t>
      </w:r>
      <w:r>
        <w:t xml:space="preserve">Phase 2 ICC statistics for InterR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951"/>
        <w:gridCol w:w="1151"/>
        <w:gridCol w:w="1024"/>
        <w:gridCol w:w="1137"/>
        <w:gridCol w:w="850"/>
      </w:tblGrid>
      <w:tr>
        <w:trPr>
          <w:cantSplit/>
          <w:trHeight w:val="354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C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low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upp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ha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R</w:t>
            </w:r>
          </w:p>
        </w:tc>
      </w:tr>
      <w:tr>
        <w:trPr>
          <w:cantSplit/>
          <w:trHeight w:val="36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1.0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7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hase_two_inte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fct_rev</w:t>
      </w:r>
      <w:r>
        <w:rPr>
          <w:rStyle w:val="NormalTok"/>
        </w:rPr>
        <w:t xml:space="preserve">(measure)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ICC, 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lower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upp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rang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netyp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facet_grid(cols=vars(rater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hase 2 InterRR, for all rat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StringTok"/>
        </w:rPr>
        <w:t xml:space="preserve">"ICC reliability limits indicated by dashed lin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3D Measurement Abbrevi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ICC with 95% Confidence Interv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4158113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ntra_inter_tables_files/figure-docx/unnamed-chunk-11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158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hase_three_i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ter_data_a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ha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ase 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hase_three_int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hase 3 ICC statistics for InterR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fdf211a-b400-4e3e-aff3-16269eb45073" w:name="unnamed-chunk-1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fdf211a-b400-4e3e-aff3-16269eb45073"/>
      <w:r>
        <w:t xml:space="preserve">: </w:t>
      </w:r>
      <w:r>
        <w:t xml:space="preserve">Phase 3 ICC statistics for InterR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071"/>
        <w:gridCol w:w="1031"/>
        <w:gridCol w:w="1024"/>
        <w:gridCol w:w="1137"/>
        <w:gridCol w:w="850"/>
      </w:tblGrid>
      <w:tr>
        <w:trPr>
          <w:cantSplit/>
          <w:trHeight w:val="354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C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low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upp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ha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R</w:t>
            </w:r>
          </w:p>
        </w:tc>
      </w:tr>
      <w:tr>
        <w:trPr>
          <w:cantSplit/>
          <w:trHeight w:val="36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3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4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7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hase_three_inte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fct_rev</w:t>
      </w:r>
      <w:r>
        <w:rPr>
          <w:rStyle w:val="NormalTok"/>
        </w:rPr>
        <w:t xml:space="preserve">(measure)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ICC, 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lower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upp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rang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netyp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facet_grid(cols=vars(rater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hase 3 InterRR, for all rat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StringTok"/>
        </w:rPr>
        <w:t xml:space="preserve">"ICC reliability limits indicated by dashed lin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3D Measurement Abbrevi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ICC with 95% Confidence Interv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4158113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ntra_inter_tables_files/figure-docx/unnamed-chunk-12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158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ter_a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tra_data_a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at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rater_a_data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ter A ICC statistics for IntraRR, Phases 1 and 3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bf52aed-9ac2-41d6-96e8-99e1af11282e" w:name="unnamed-chunk-13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bf52aed-9ac2-41d6-96e8-99e1af11282e"/>
      <w:r>
        <w:t xml:space="preserve">: </w:t>
      </w:r>
      <w:r>
        <w:t xml:space="preserve">Rater A ICC statistics for IntraRR, Phases 1 and 3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951"/>
        <w:gridCol w:w="1031"/>
        <w:gridCol w:w="1024"/>
        <w:gridCol w:w="1137"/>
        <w:gridCol w:w="850"/>
        <w:gridCol w:w="930"/>
      </w:tblGrid>
      <w:tr>
        <w:trPr>
          <w:cantSplit/>
          <w:trHeight w:val="354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C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low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upp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ha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ter</w:t>
            </w:r>
          </w:p>
        </w:tc>
      </w:tr>
      <w:tr>
        <w:trPr>
          <w:cantSplit/>
          <w:trHeight w:val="36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5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8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5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ater_a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_factor</w:t>
      </w:r>
      <w:r>
        <w:rPr>
          <w:rStyle w:val="NormalTok"/>
        </w:rPr>
        <w:t xml:space="preserve">(rater_a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ase,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 xml:space="preserve">'phase 1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ase 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 xml:space="preserve">'phase 3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ase 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ter_a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measure, ICC)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ICC, 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lower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upp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rang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netyp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=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phas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Rater A IntraRR, Phases 1 and 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StringTok"/>
        </w:rPr>
        <w:t xml:space="preserve">"ICC reliability limits indicated by dashed lin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3D Measurement Abbrevi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ICC with 95% Confidence Interv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ntra_inter_tables_files/figure-docx/unnamed-chunk-13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ter_a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ra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rater_a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CC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oo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rater_a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CC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oderat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rater_a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CC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oo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rater_a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CC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xcellent'</w:t>
      </w:r>
      <w:r>
        <w:rPr>
          <w:rStyle w:val="NormalTok"/>
        </w:rPr>
        <w:t xml:space="preserve">)))))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rater_a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ntraRR, </w:t>
      </w:r>
      <w:r>
        <w:rPr>
          <w:rStyle w:val="AttributeTok"/>
        </w:rPr>
        <w:t xml:space="preserve">label=</w:t>
      </w:r>
      <w:r>
        <w:rPr>
          <w:rStyle w:val="FunctionTok"/>
        </w:rPr>
        <w:t xml:space="preserve">stat</w:t>
      </w:r>
      <w:r>
        <w:rPr>
          <w:rStyle w:val="NormalTok"/>
        </w:rPr>
        <w:t xml:space="preserve">(count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osition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=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phas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Rater A IntraRR, Phases 1 and 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StringTok"/>
        </w:rPr>
        <w:t xml:space="preserve">"Comparison of reliabilit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IntraR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binwidth, bins, pad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intra_inter_tables_files/figure-docx/unnamed-chunk-13-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ter_b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tra_data_a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at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rater_b_data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ter B ICC statistics for IntraRR, Phases 1 and 3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49f153e-c57f-44fc-9753-11ae3890f996" w:name="unnamed-chunk-14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49f153e-c57f-44fc-9753-11ae3890f996"/>
      <w:r>
        <w:t xml:space="preserve">: </w:t>
      </w:r>
      <w:r>
        <w:t xml:space="preserve">Rater B ICC statistics for IntraRR, Phases 1 and 3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071"/>
        <w:gridCol w:w="1031"/>
        <w:gridCol w:w="1024"/>
        <w:gridCol w:w="1137"/>
        <w:gridCol w:w="850"/>
        <w:gridCol w:w="930"/>
      </w:tblGrid>
      <w:tr>
        <w:trPr>
          <w:cantSplit/>
          <w:trHeight w:val="354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C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low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upp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ha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ter</w:t>
            </w:r>
          </w:p>
        </w:tc>
      </w:tr>
      <w:tr>
        <w:trPr>
          <w:cantSplit/>
          <w:trHeight w:val="36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6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3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9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5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ater_b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_factor</w:t>
      </w:r>
      <w:r>
        <w:rPr>
          <w:rStyle w:val="NormalTok"/>
        </w:rPr>
        <w:t xml:space="preserve">(rater_b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ase,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 xml:space="preserve">'phase 1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ase 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 xml:space="preserve">'phase 3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ase 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ter_b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measure, ICC)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ICC, 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lower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upp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rang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netyp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=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phas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Rater B IntraRR, Phases 1 and 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StringTok"/>
        </w:rPr>
        <w:t xml:space="preserve">"ICC reliability limits indicated by dashed lin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3D Measurement Abbrevi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ICC with 95% Confidence Interv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ntra_inter_tables_files/figure-docx/unnamed-chunk-14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ter_b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ra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rater_b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CC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oo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rater_b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CC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oderat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rater_b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CC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oo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rater_b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CC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xcellent'</w:t>
      </w:r>
      <w:r>
        <w:rPr>
          <w:rStyle w:val="NormalTok"/>
        </w:rPr>
        <w:t xml:space="preserve">)))))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rater_b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ntraRR, </w:t>
      </w:r>
      <w:r>
        <w:rPr>
          <w:rStyle w:val="AttributeTok"/>
        </w:rPr>
        <w:t xml:space="preserve">label=</w:t>
      </w:r>
      <w:r>
        <w:rPr>
          <w:rStyle w:val="FunctionTok"/>
        </w:rPr>
        <w:t xml:space="preserve">stat</w:t>
      </w:r>
      <w:r>
        <w:rPr>
          <w:rStyle w:val="NormalTok"/>
        </w:rPr>
        <w:t xml:space="preserve">(count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osition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=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phas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Rater B IntraRR, Phases 1 and 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StringTok"/>
        </w:rPr>
        <w:t xml:space="preserve">"Comparison of reliabilit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IntraR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binwidth, bins, pad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intra_inter_tables_files/figure-docx/unnamed-chunk-14-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ter_c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tra_data_a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at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rater_c_data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ter C ICC statistics for IntraRR, Phases 1 and 3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af95051-9869-4e6e-bb1d-8bafd13b4372" w:name="unnamed-chunk-15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af95051-9869-4e6e-bb1d-8bafd13b4372"/>
      <w:r>
        <w:t xml:space="preserve">: </w:t>
      </w:r>
      <w:r>
        <w:t xml:space="preserve">Rater C ICC statistics for IntraRR, Phases 1 and 3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031"/>
        <w:gridCol w:w="1031"/>
        <w:gridCol w:w="1024"/>
        <w:gridCol w:w="1137"/>
        <w:gridCol w:w="850"/>
        <w:gridCol w:w="930"/>
      </w:tblGrid>
      <w:tr>
        <w:trPr>
          <w:cantSplit/>
          <w:trHeight w:val="354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C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low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upp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ha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ter</w:t>
            </w:r>
          </w:p>
        </w:tc>
      </w:tr>
      <w:tr>
        <w:trPr>
          <w:cantSplit/>
          <w:trHeight w:val="36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6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4.6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4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2.0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5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4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6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5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ater_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_factor</w:t>
      </w:r>
      <w:r>
        <w:rPr>
          <w:rStyle w:val="NormalTok"/>
        </w:rPr>
        <w:t xml:space="preserve">(rater_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ase,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 xml:space="preserve">'phase 1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ase 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 xml:space="preserve">'phase 3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ase 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ter_c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measure, ICC)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ICC, 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lower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upp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rang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netyp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=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phas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Rater C IntraRR, Phases 1 and 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StringTok"/>
        </w:rPr>
        <w:t xml:space="preserve">"ICC reliability limits indicated by dashed lin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3D Measurement Abbrevi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ICC with 95% Confidence Interv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ntra_inter_tables_files/figure-docx/unnamed-chunk-15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ter_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ra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rater_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CC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oo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rater_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CC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oderat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rater_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CC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oo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rater_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CC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xcellent'</w:t>
      </w:r>
      <w:r>
        <w:rPr>
          <w:rStyle w:val="NormalTok"/>
        </w:rPr>
        <w:t xml:space="preserve">)))))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rater_c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ntraRR, </w:t>
      </w:r>
      <w:r>
        <w:rPr>
          <w:rStyle w:val="AttributeTok"/>
        </w:rPr>
        <w:t xml:space="preserve">label=</w:t>
      </w:r>
      <w:r>
        <w:rPr>
          <w:rStyle w:val="FunctionTok"/>
        </w:rPr>
        <w:t xml:space="preserve">stat</w:t>
      </w:r>
      <w:r>
        <w:rPr>
          <w:rStyle w:val="NormalTok"/>
        </w:rPr>
        <w:t xml:space="preserve">(count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osition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=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phas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Rater C IntraRR, Phases 1 and 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StringTok"/>
        </w:rPr>
        <w:t xml:space="preserve">"Comparison of reliabilit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IntraR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binwidth, bins, pad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intra_inter_tables_files/figure-docx/unnamed-chunk-15-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ter_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tra_data_a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at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rater_d_data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ter D ICC statistics for IntraRR, Phases 1 and 3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4fcda54-1a92-46ee-b48d-b820317e7077" w:name="unnamed-chunk-16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4fcda54-1a92-46ee-b48d-b820317e7077"/>
      <w:r>
        <w:t xml:space="preserve">: </w:t>
      </w:r>
      <w:r>
        <w:t xml:space="preserve">Rater D ICC statistics for IntraRR, Phases 1 and 3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151"/>
        <w:gridCol w:w="1031"/>
        <w:gridCol w:w="1024"/>
        <w:gridCol w:w="1137"/>
        <w:gridCol w:w="850"/>
        <w:gridCol w:w="930"/>
      </w:tblGrid>
      <w:tr>
        <w:trPr>
          <w:cantSplit/>
          <w:trHeight w:val="354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C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low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upp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ha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ter</w:t>
            </w:r>
          </w:p>
        </w:tc>
      </w:tr>
      <w:tr>
        <w:trPr>
          <w:cantSplit/>
          <w:trHeight w:val="36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7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0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5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ater_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_factor</w:t>
      </w:r>
      <w:r>
        <w:rPr>
          <w:rStyle w:val="NormalTok"/>
        </w:rPr>
        <w:t xml:space="preserve">(rater_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ase,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 xml:space="preserve">'phase 1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ase 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 xml:space="preserve">'phase 3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ase 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ter_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measure, ICC)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ICC, 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lower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upp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rang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netyp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=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phas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Rater D IntraRR, Phases 1 and 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StringTok"/>
        </w:rPr>
        <w:t xml:space="preserve">"ICC reliability limits indicated by dashed lin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3D Measurement Abbrevi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ICC with 95% Confidence Interv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ntra_inter_tables_files/figure-docx/unnamed-chunk-16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ter_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ra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rater_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CC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oo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rater_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CC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oderat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rater_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CC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oo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rater_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CC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xcellent'</w:t>
      </w:r>
      <w:r>
        <w:rPr>
          <w:rStyle w:val="NormalTok"/>
        </w:rPr>
        <w:t xml:space="preserve">)))))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rater_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ntraRR, </w:t>
      </w:r>
      <w:r>
        <w:rPr>
          <w:rStyle w:val="AttributeTok"/>
        </w:rPr>
        <w:t xml:space="preserve">label=</w:t>
      </w:r>
      <w:r>
        <w:rPr>
          <w:rStyle w:val="FunctionTok"/>
        </w:rPr>
        <w:t xml:space="preserve">stat</w:t>
      </w:r>
      <w:r>
        <w:rPr>
          <w:rStyle w:val="NormalTok"/>
        </w:rPr>
        <w:t xml:space="preserve">(count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osition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=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phas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Rater D IntraRR, Phases 1 and 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StringTok"/>
        </w:rPr>
        <w:t xml:space="preserve">"Comparison of reliabilit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IntraR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binwidth, bins, pad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intra_inter_tables_files/figure-docx/unnamed-chunk-16-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inter_data_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_factor</w:t>
      </w:r>
      <w:r>
        <w:rPr>
          <w:rStyle w:val="NormalTok"/>
        </w:rPr>
        <w:t xml:space="preserve">(inter_data_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ase,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 xml:space="preserve">'phase 1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ase 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 xml:space="preserve">'phase 2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ase 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 xml:space="preserve">'phase 3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ase 3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inter_data_a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measure, ICC)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ICC, 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lower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upp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rang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netyp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=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phas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InterRR at Phases 1, 2, and 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StringTok"/>
        </w:rPr>
        <w:t xml:space="preserve">"ICC reliability limits indicated by dashed lin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3D Measurement Abbrevi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ICC with 95% Confidence Interv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ntra_inter_tables_files/figure-docx/unnamed-chunk-17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inter_data_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nter_data_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CC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oo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nter_data_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CC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oderat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nter_data_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CC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oo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nter_data_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CC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xcellent'</w:t>
      </w:r>
      <w:r>
        <w:rPr>
          <w:rStyle w:val="NormalTok"/>
        </w:rPr>
        <w:t xml:space="preserve">)))))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inter_data_a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nterRR, </w:t>
      </w:r>
      <w:r>
        <w:rPr>
          <w:rStyle w:val="AttributeTok"/>
        </w:rPr>
        <w:t xml:space="preserve">label=</w:t>
      </w:r>
      <w:r>
        <w:rPr>
          <w:rStyle w:val="FunctionTok"/>
        </w:rPr>
        <w:t xml:space="preserve">stat</w:t>
      </w:r>
      <w:r>
        <w:rPr>
          <w:rStyle w:val="NormalTok"/>
        </w:rPr>
        <w:t xml:space="preserve">(count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osition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=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phas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InterRR at Phases 1, 2, and 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StringTok"/>
        </w:rPr>
        <w:t xml:space="preserve">"Comparison of reliabilit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InterR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binwidth, bins, pad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ntra_inter_tables_files/figure-docx/unnamed-chunk-17-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a/inter-tables</dc:title>
  <dc:creator/>
  <cp:keywords/>
  <dcterms:created xsi:type="dcterms:W3CDTF">2022-12-01T01:14:31Z</dcterms:created>
  <dcterms:modified xsi:type="dcterms:W3CDTF">2022-12-01T01:1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23</vt:lpwstr>
  </property>
  <property fmtid="{D5CDD505-2E9C-101B-9397-08002B2CF9AE}" pid="3" name="output">
    <vt:lpwstr/>
  </property>
</Properties>
</file>